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AA3133" w14:textId="77777777" w:rsidR="00BD6CC6" w:rsidRDefault="00BD6CC6" w:rsidP="00BD6CC6">
      <w:pPr>
        <w:pStyle w:val="NormalWeb"/>
      </w:pPr>
      <w:r>
        <w:t>The secret to becoming good in SOLIDWORKS is it to model things with it. Attached are four different drawings for models. Try modeling them in SOLIDWORKS to polish your basic features skills!</w:t>
      </w:r>
    </w:p>
    <w:p w14:paraId="182E485F" w14:textId="77777777" w:rsidR="00BD6CC6" w:rsidRDefault="00BD6CC6" w:rsidP="00BD6CC6">
      <w:pPr>
        <w:pStyle w:val="NormalWeb"/>
      </w:pPr>
      <w:r>
        <w:t xml:space="preserve">If you have questions for the exercises, post them in the discussion board!! (You can also email the instructor </w:t>
      </w:r>
      <w:proofErr w:type="gramStart"/>
      <w:r>
        <w:t>:) )</w:t>
      </w:r>
      <w:proofErr w:type="gramEnd"/>
    </w:p>
    <w:p w14:paraId="429B2BFE" w14:textId="77777777" w:rsidR="00BD6CC6" w:rsidRDefault="00BD6CC6" w:rsidP="00BD6CC6">
      <w:pPr>
        <w:pStyle w:val="NormalWeb"/>
      </w:pPr>
      <w:r>
        <w:rPr>
          <w:rStyle w:val="Emphasis"/>
          <w:b/>
          <w:bCs/>
        </w:rPr>
        <w:t>Note</w:t>
      </w:r>
      <w:r>
        <w:t>: There are two different files for download. One has models in mm and the other in Inches!</w:t>
      </w:r>
    </w:p>
    <w:p w14:paraId="55F3940D" w14:textId="77777777" w:rsidR="00BD6CC6" w:rsidRDefault="00BD6CC6" w:rsidP="00BD6CC6">
      <w:pPr>
        <w:pStyle w:val="NormalWeb"/>
      </w:pPr>
      <w:r>
        <w:rPr>
          <w:rStyle w:val="Emphasis"/>
          <w:b/>
          <w:bCs/>
        </w:rPr>
        <w:t>TIP: Find random object around you and try modeling them as well ;)</w:t>
      </w:r>
    </w:p>
    <w:p w14:paraId="603A88D2" w14:textId="77777777" w:rsidR="00810470" w:rsidRDefault="00810470">
      <w:bookmarkStart w:id="0" w:name="_GoBack"/>
      <w:bookmarkEnd w:id="0"/>
    </w:p>
    <w:sectPr w:rsidR="0081047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xNLE0sDQyNTAzNDZR0lEKTi0uzszPAykwrAUAQ4yL9CwAAAA="/>
  </w:docVars>
  <w:rsids>
    <w:rsidRoot w:val="009F4DD2"/>
    <w:rsid w:val="00810470"/>
    <w:rsid w:val="009F4DD2"/>
    <w:rsid w:val="00BD6C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8F5C15-1725-4879-B1CA-843BC2644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D6CC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D6CC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4036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0</Words>
  <Characters>404</Characters>
  <Application>Microsoft Office Word</Application>
  <DocSecurity>0</DocSecurity>
  <Lines>3</Lines>
  <Paragraphs>1</Paragraphs>
  <ScaleCrop>false</ScaleCrop>
  <Company/>
  <LinksUpToDate>false</LinksUpToDate>
  <CharactersWithSpaces>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seer Almattar</dc:creator>
  <cp:keywords/>
  <dc:description/>
  <cp:lastModifiedBy>Tayseer Almattar</cp:lastModifiedBy>
  <cp:revision>2</cp:revision>
  <dcterms:created xsi:type="dcterms:W3CDTF">2019-03-31T08:35:00Z</dcterms:created>
  <dcterms:modified xsi:type="dcterms:W3CDTF">2019-03-31T08:35:00Z</dcterms:modified>
</cp:coreProperties>
</file>